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C4103" w14:textId="77777777"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0086C525" w14:textId="77777777"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14:paraId="4D45C0A2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14:paraId="2692C60A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07FBD66E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14:paraId="635DF527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14:paraId="1B41DE25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67C4448C" w14:textId="77777777"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14:paraId="6F86A3AC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14:paraId="1C5CAD72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48F3F135" w14:textId="77777777"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14:paraId="517947D5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14:paraId="34C59E75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14:paraId="01056C88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2A76B812" w14:textId="77777777"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14:paraId="27805339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14:paraId="3ECA3B10" w14:textId="7777777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14:paraId="48214112" w14:textId="77777777"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14:paraId="19D60BC6" w14:textId="7777777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14:paraId="6F48ACDA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14:paraId="521C1171" w14:textId="77777777"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14:paraId="438E57BD" w14:textId="77777777" w:rsidR="00FD5217" w:rsidRDefault="00FD5217">
      <w:pPr>
        <w:bidi/>
        <w:rPr>
          <w:rFonts w:cs="B Roya"/>
          <w:rtl/>
          <w:lang w:bidi="fa-IR"/>
        </w:rPr>
      </w:pPr>
    </w:p>
    <w:p w14:paraId="46C8B8F7" w14:textId="77777777"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14:paraId="1D6CA443" w14:textId="77777777"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14:paraId="73D9D090" w14:textId="7777777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14:paraId="6BE67195" w14:textId="77777777"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14:paraId="02A059C4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14:paraId="5CA078C3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14:paraId="1345B267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14:paraId="57FBEFB3" w14:textId="7777777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14:paraId="06231888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0B70C265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7FDE5DE0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10C45BA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494B4FA8" w14:textId="7777777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14:paraId="7727996A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45356D38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2DABE4F9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367BDFF3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14:paraId="693BCCD3" w14:textId="77777777" w:rsidR="00FD5217" w:rsidRDefault="00FD5217" w:rsidP="00FD5217">
      <w:pPr>
        <w:bidi/>
        <w:rPr>
          <w:rtl/>
        </w:rPr>
      </w:pPr>
    </w:p>
    <w:p w14:paraId="362DB0F7" w14:textId="77777777"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14:paraId="620A4619" w14:textId="77777777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14:paraId="11EAC64E" w14:textId="77777777"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14:paraId="76C65841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14:paraId="32349F1D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14:paraId="27C8EBC9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14:paraId="4650EADA" w14:textId="77777777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14:paraId="3F30233F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34C4EC86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01B292D8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3AB82ADB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7B4007E5" w14:textId="77777777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14:paraId="294E8F21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45D5A7F9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3099E422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1AD1BCAD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14:paraId="627BCE3B" w14:textId="77777777"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14:paraId="47FFBFBC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42A398F5" w14:textId="77777777"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14:paraId="192FBB95" w14:textId="77777777"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14:paraId="573C0F08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14:paraId="36197FD2" w14:textId="77777777"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14:paraId="0B4973EF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14:paraId="1BF146BB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14:paraId="12334289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14:paraId="538C4A00" w14:textId="77777777"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14:paraId="67551845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396B720E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6A0345FF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1AA12959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33BBE96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4AF6562F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14:paraId="4590FB2A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46910F0B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45FAFC20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48A73D61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52EA7F57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092402ED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14:paraId="66005585" w14:textId="77777777" w:rsidR="00E70A6C" w:rsidRDefault="00E70A6C" w:rsidP="00E70A6C">
      <w:pPr>
        <w:bidi/>
        <w:rPr>
          <w:rFonts w:cs="B Roya"/>
          <w:rtl/>
          <w:lang w:bidi="fa-IR"/>
        </w:rPr>
      </w:pPr>
    </w:p>
    <w:p w14:paraId="35DDB24C" w14:textId="77777777" w:rsidR="00E70A6C" w:rsidRDefault="00E70A6C" w:rsidP="00F3323F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6030D8">
        <w:rPr>
          <w:rFonts w:cs="B Roya" w:hint="cs"/>
          <w:rtl/>
          <w:lang w:bidi="fa-IR"/>
        </w:rPr>
        <w:t>(مقالات</w:t>
      </w:r>
      <w:r w:rsidR="00F3323F">
        <w:rPr>
          <w:rFonts w:cs="B Roya" w:hint="cs"/>
          <w:rtl/>
          <w:lang w:bidi="fa-IR"/>
        </w:rPr>
        <w:t xml:space="preserve"> </w:t>
      </w:r>
      <w:r w:rsidR="006030D8">
        <w:rPr>
          <w:rFonts w:cs="B Roya" w:hint="cs"/>
          <w:rtl/>
          <w:lang w:bidi="fa-IR"/>
        </w:rPr>
        <w:t xml:space="preserve"> پیوست گردد)</w:t>
      </w:r>
      <w:r w:rsidR="00F3323F">
        <w:rPr>
          <w:rFonts w:cs="B Roya" w:hint="cs"/>
          <w:rtl/>
          <w:lang w:bidi="fa-IR"/>
        </w:rPr>
        <w:t xml:space="preserve"> 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3"/>
        <w:gridCol w:w="1254"/>
        <w:gridCol w:w="1354"/>
        <w:gridCol w:w="1616"/>
      </w:tblGrid>
      <w:tr w:rsidR="000B31D4" w14:paraId="5C141811" w14:textId="77777777" w:rsidTr="003A799F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14:paraId="150DE56E" w14:textId="77777777" w:rsidR="000B31D4" w:rsidRPr="00BE7B20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14:paraId="51275BF1" w14:textId="77777777"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14:paraId="6DFF021E" w14:textId="77777777" w:rsidR="000B31D4" w:rsidRPr="00575A71" w:rsidRDefault="00F3323F" w:rsidP="00F3323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ات(نویسنده چندم)</w:t>
            </w:r>
          </w:p>
        </w:tc>
        <w:tc>
          <w:tcPr>
            <w:tcW w:w="1616" w:type="dxa"/>
            <w:shd w:val="clear" w:color="auto" w:fill="auto"/>
          </w:tcPr>
          <w:p w14:paraId="6B01235F" w14:textId="77777777"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14:paraId="25B6D1B3" w14:textId="77777777"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14:paraId="71977FF0" w14:textId="77777777"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6EEFB97B" w14:textId="77777777" w:rsidTr="003A799F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14:paraId="09EC2403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432E46C7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615E2944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746201E6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4FB8A172" w14:textId="77777777" w:rsidTr="003A799F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14:paraId="7DAB974B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3AD822F0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10C1336C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5EDE6EBB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164AD421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6091FEA2" w14:textId="77777777" w:rsidTr="003A799F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14:paraId="791679BD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6E493401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095CFD62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4F71452F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4777F8D6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1A0DE79B" w14:textId="77777777" w:rsidTr="003A799F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14:paraId="5BE28556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1C221115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61F60820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36A2A7FD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19137220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3976E8B2" w14:textId="77777777" w:rsidTr="003A799F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14:paraId="227ADEB5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5EBE7E79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4D06D50D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1A283F8C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151A9FF3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1C9D014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564059D1" w14:textId="77777777" w:rsidR="00D05814" w:rsidRDefault="00D05814" w:rsidP="00D05814">
      <w:pPr>
        <w:bidi/>
        <w:rPr>
          <w:rFonts w:cs="B Roya"/>
          <w:rtl/>
          <w:lang w:bidi="fa-IR"/>
        </w:rPr>
      </w:pPr>
    </w:p>
    <w:p w14:paraId="7DC29CDC" w14:textId="77777777"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14:paraId="2E08A061" w14:textId="77777777" w:rsidR="006030D8" w:rsidRDefault="006030D8" w:rsidP="006030D8">
      <w:pPr>
        <w:bidi/>
        <w:rPr>
          <w:rFonts w:cs="B Roya"/>
          <w:rtl/>
          <w:lang w:bidi="fa-IR"/>
        </w:rPr>
      </w:pPr>
    </w:p>
    <w:p w14:paraId="1BFD77D7" w14:textId="77777777" w:rsidR="006030D8" w:rsidRDefault="006030D8" w:rsidP="006030D8">
      <w:pPr>
        <w:bidi/>
        <w:rPr>
          <w:rFonts w:cs="B Roya"/>
          <w:rtl/>
          <w:lang w:bidi="fa-IR"/>
        </w:rPr>
      </w:pPr>
    </w:p>
    <w:p w14:paraId="65EB3B56" w14:textId="77777777" w:rsidR="00875EE0" w:rsidRDefault="00875EE0" w:rsidP="00875EE0">
      <w:pPr>
        <w:bidi/>
        <w:rPr>
          <w:rFonts w:cs="B Roya"/>
          <w:rtl/>
          <w:lang w:bidi="fa-IR"/>
        </w:rPr>
      </w:pPr>
    </w:p>
    <w:p w14:paraId="0C502FFB" w14:textId="77777777" w:rsidR="00CB348C" w:rsidRDefault="00CB348C" w:rsidP="00CB348C">
      <w:pPr>
        <w:bidi/>
        <w:rPr>
          <w:rFonts w:cs="B Roya"/>
          <w:lang w:bidi="fa-IR"/>
        </w:rPr>
      </w:pPr>
    </w:p>
    <w:p w14:paraId="7B4D6C93" w14:textId="77777777" w:rsidR="00CB348C" w:rsidRDefault="00CB348C" w:rsidP="00CB348C">
      <w:pPr>
        <w:bidi/>
        <w:rPr>
          <w:rFonts w:cs="B Roya"/>
          <w:rtl/>
          <w:lang w:bidi="fa-IR"/>
        </w:rPr>
      </w:pPr>
    </w:p>
    <w:p w14:paraId="644B2CAD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32FDCAA1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4D535DE6" w14:textId="77777777"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910BD0" w14:textId="77777777" w:rsidR="00F370AD" w:rsidRDefault="00F370AD" w:rsidP="0073776C">
      <w:pPr>
        <w:spacing w:after="0" w:line="240" w:lineRule="auto"/>
      </w:pPr>
      <w:r>
        <w:separator/>
      </w:r>
    </w:p>
  </w:endnote>
  <w:endnote w:type="continuationSeparator" w:id="0">
    <w:p w14:paraId="5A446C62" w14:textId="77777777" w:rsidR="00F370AD" w:rsidRDefault="00F370AD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14:paraId="3E2FF677" w14:textId="77777777"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F24FA3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14:paraId="510F178F" w14:textId="77777777"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711F6" w14:textId="77777777" w:rsidR="00F370AD" w:rsidRDefault="00F370AD" w:rsidP="0073776C">
      <w:pPr>
        <w:spacing w:after="0" w:line="240" w:lineRule="auto"/>
      </w:pPr>
      <w:r>
        <w:separator/>
      </w:r>
    </w:p>
  </w:footnote>
  <w:footnote w:type="continuationSeparator" w:id="0">
    <w:p w14:paraId="721BF655" w14:textId="77777777" w:rsidR="00F370AD" w:rsidRDefault="00F370AD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A1F9E" w14:textId="77777777"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B31D4"/>
    <w:rsid w:val="000D78CC"/>
    <w:rsid w:val="000F67F2"/>
    <w:rsid w:val="00117656"/>
    <w:rsid w:val="001670D1"/>
    <w:rsid w:val="00191444"/>
    <w:rsid w:val="00212BAD"/>
    <w:rsid w:val="002956C2"/>
    <w:rsid w:val="002B6C61"/>
    <w:rsid w:val="002D4B0E"/>
    <w:rsid w:val="002F1089"/>
    <w:rsid w:val="00371E45"/>
    <w:rsid w:val="003D7914"/>
    <w:rsid w:val="004221E6"/>
    <w:rsid w:val="004361E3"/>
    <w:rsid w:val="00534903"/>
    <w:rsid w:val="00535418"/>
    <w:rsid w:val="00555BAD"/>
    <w:rsid w:val="00570C2B"/>
    <w:rsid w:val="00580278"/>
    <w:rsid w:val="005E60D2"/>
    <w:rsid w:val="006030D8"/>
    <w:rsid w:val="00696845"/>
    <w:rsid w:val="006E04C5"/>
    <w:rsid w:val="00703A6F"/>
    <w:rsid w:val="007078CA"/>
    <w:rsid w:val="007119DC"/>
    <w:rsid w:val="0073776C"/>
    <w:rsid w:val="007D5834"/>
    <w:rsid w:val="00861AC7"/>
    <w:rsid w:val="00875EE0"/>
    <w:rsid w:val="008B4517"/>
    <w:rsid w:val="008C44B6"/>
    <w:rsid w:val="00901E9A"/>
    <w:rsid w:val="00925013"/>
    <w:rsid w:val="00956276"/>
    <w:rsid w:val="00985E69"/>
    <w:rsid w:val="009A5F85"/>
    <w:rsid w:val="00B73300"/>
    <w:rsid w:val="00BE17EC"/>
    <w:rsid w:val="00C03AA1"/>
    <w:rsid w:val="00C74DE7"/>
    <w:rsid w:val="00CB348C"/>
    <w:rsid w:val="00D05814"/>
    <w:rsid w:val="00D82643"/>
    <w:rsid w:val="00DA6D0E"/>
    <w:rsid w:val="00E70A6C"/>
    <w:rsid w:val="00F02C0D"/>
    <w:rsid w:val="00F24FA3"/>
    <w:rsid w:val="00F3323F"/>
    <w:rsid w:val="00F370AD"/>
    <w:rsid w:val="00F72B34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716000E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كوثر  آزموده </cp:lastModifiedBy>
  <cp:revision>2</cp:revision>
  <dcterms:created xsi:type="dcterms:W3CDTF">2026-05-12T06:11:00Z</dcterms:created>
  <dcterms:modified xsi:type="dcterms:W3CDTF">2026-05-12T06:11:00Z</dcterms:modified>
</cp:coreProperties>
</file>